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250" w:type="dxa"/>
        <w:jc w:val="center"/>
        <w:tblLook w:val="04A0" w:firstRow="1" w:lastRow="0" w:firstColumn="1" w:lastColumn="0" w:noHBand="0" w:noVBand="1"/>
      </w:tblPr>
      <w:tblGrid>
        <w:gridCol w:w="3524"/>
        <w:gridCol w:w="4726"/>
      </w:tblGrid>
      <w:tr w:rsidR="001112AB" w:rsidRPr="001112AB" w14:paraId="5446E05F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1A4BEF6E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FULL NAME</w:t>
            </w:r>
          </w:p>
        </w:tc>
        <w:tc>
          <w:tcPr>
            <w:tcW w:w="47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6E2D208E" w14:textId="04E1C61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  <w:r w:rsidR="00E31552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Girish Kulkarni</w:t>
            </w:r>
          </w:p>
        </w:tc>
      </w:tr>
      <w:tr w:rsidR="001112AB" w:rsidRPr="001112AB" w14:paraId="1DA08E79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3E1A6EDC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SYNOPSIS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171BB94D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4DFF7BAE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33868715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RATE/ BASE SALARY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4AF90346" w14:textId="4B617DF9" w:rsidR="001112AB" w:rsidRPr="001112AB" w:rsidRDefault="00E31552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 xml:space="preserve">Please check with </w:t>
            </w:r>
            <w:hyperlink r:id="rId4" w:history="1">
              <w:r w:rsidRPr="0063322B">
                <w:rPr>
                  <w:rStyle w:val="Hyperlink"/>
                  <w:rFonts w:eastAsia="Times New Roman" w:cstheme="minorHAnsi"/>
                  <w:sz w:val="20"/>
                  <w:szCs w:val="20"/>
                  <w:lang w:eastAsia="en-IN"/>
                </w:rPr>
                <w:t>Sam@kollasoft.com</w:t>
              </w:r>
            </w:hyperlink>
          </w:p>
        </w:tc>
      </w:tr>
      <w:tr w:rsidR="001112AB" w:rsidRPr="001112AB" w14:paraId="578B5F3E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5D38A796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CONTACT NUMBER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61821C7A" w14:textId="088ECEFF" w:rsidR="001112AB" w:rsidRPr="001112AB" w:rsidRDefault="00E31552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8302810562</w:t>
            </w:r>
          </w:p>
        </w:tc>
      </w:tr>
      <w:tr w:rsidR="001112AB" w:rsidRPr="001112AB" w14:paraId="28B838A2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18D1AF15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LINKEDIN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3F367F23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4DB71D77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3E616D4D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EMAIL ID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3AAB03A1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2ED0F317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04F2403E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TOTAL EXPERIENCE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5C972E1D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548D9278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210A8A0E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WORK AUTHORIZATION &amp; VALIDITY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2C5F069D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757F0FB4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5638F2D7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NOTICE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61C8F580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4002E368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268A7549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CURRENT LOCATION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28C245F7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6F89463D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49DADBFB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READY TO RELOCATE, IF REQUIRED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6C3605CC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63026740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005877FE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COMMUNICATION SKILLS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5CFFF90E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01E2046A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6E3FF051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 xml:space="preserve">Are you fully Vaccinated 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25F34D1C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1E98420B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56D016CC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0807641C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3D91B1F7" w14:textId="77777777" w:rsidTr="004A654A">
        <w:trPr>
          <w:trHeight w:val="269"/>
          <w:jc w:val="center"/>
        </w:trPr>
        <w:tc>
          <w:tcPr>
            <w:tcW w:w="82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7F7F7"/>
            <w:vAlign w:val="center"/>
            <w:hideMark/>
          </w:tcPr>
          <w:p w14:paraId="522A587E" w14:textId="77777777" w:rsidR="001112AB" w:rsidRPr="001112AB" w:rsidRDefault="001112AB" w:rsidP="001112A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Professional Reference # 1</w:t>
            </w:r>
          </w:p>
        </w:tc>
      </w:tr>
      <w:tr w:rsidR="001112AB" w:rsidRPr="001112AB" w14:paraId="7C308134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1965228E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Name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57EB628C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69C87F1F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6BD99AC1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Company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1612C97D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1870D574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4BC1C9BD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Title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64652CB4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15A66096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3BB9715F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Telephone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543F261F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112AB" w:rsidRPr="001112AB" w14:paraId="4C9881D4" w14:textId="77777777" w:rsidTr="004A654A">
        <w:trPr>
          <w:trHeight w:val="269"/>
          <w:jc w:val="center"/>
        </w:trPr>
        <w:tc>
          <w:tcPr>
            <w:tcW w:w="35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2AD40E7E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Email</w:t>
            </w:r>
          </w:p>
        </w:tc>
        <w:tc>
          <w:tcPr>
            <w:tcW w:w="4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7F7F7"/>
            <w:vAlign w:val="center"/>
            <w:hideMark/>
          </w:tcPr>
          <w:p w14:paraId="243CD3DD" w14:textId="77777777" w:rsidR="001112AB" w:rsidRPr="001112AB" w:rsidRDefault="001112AB" w:rsidP="001112AB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</w:pPr>
            <w:r w:rsidRPr="001112AB">
              <w:rPr>
                <w:rFonts w:eastAsia="Times New Roman" w:cstheme="minorHAns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</w:tbl>
    <w:p w14:paraId="5FC12970" w14:textId="77777777" w:rsidR="00ED75CB" w:rsidRPr="004A654A" w:rsidRDefault="00000000" w:rsidP="001112AB">
      <w:pPr>
        <w:rPr>
          <w:rFonts w:cstheme="minorHAnsi"/>
          <w:sz w:val="20"/>
          <w:szCs w:val="20"/>
        </w:rPr>
      </w:pPr>
    </w:p>
    <w:sectPr w:rsidR="00ED75CB" w:rsidRPr="004A65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TI3MzQ2sjQ2NjBV0lEKTi0uzszPAykwqgUACxz/OCwAAAA="/>
  </w:docVars>
  <w:rsids>
    <w:rsidRoot w:val="009B3E1A"/>
    <w:rsid w:val="001112AB"/>
    <w:rsid w:val="00383DBF"/>
    <w:rsid w:val="004A654A"/>
    <w:rsid w:val="0089696C"/>
    <w:rsid w:val="009B3E1A"/>
    <w:rsid w:val="00CD03C3"/>
    <w:rsid w:val="00E31552"/>
    <w:rsid w:val="00FB0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0B93A"/>
  <w15:chartTrackingRefBased/>
  <w15:docId w15:val="{89E98870-A2CD-4190-9AED-611EDE1F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15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15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8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am@kollasof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Singh</dc:creator>
  <cp:keywords/>
  <dc:description/>
  <cp:lastModifiedBy>Kulkarni, Arthad - 77</cp:lastModifiedBy>
  <cp:revision>6</cp:revision>
  <dcterms:created xsi:type="dcterms:W3CDTF">2023-02-07T14:12:00Z</dcterms:created>
  <dcterms:modified xsi:type="dcterms:W3CDTF">2023-03-23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574a28-ed63-488c-ad42-f2900d45419f</vt:lpwstr>
  </property>
</Properties>
</file>